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13F999" w14:textId="00EF65AF" w:rsidR="00946A52" w:rsidRDefault="00F1087C">
      <w:bookmarkStart w:id="0" w:name="_GoBack"/>
      <w:bookmarkEnd w:id="0"/>
      <w:r>
        <w:rPr>
          <w:noProof/>
        </w:rPr>
        <w:drawing>
          <wp:anchor distT="0" distB="0" distL="114300" distR="114300" simplePos="0" relativeHeight="251660288" behindDoc="1" locked="0" layoutInCell="1" allowOverlap="1" wp14:anchorId="7B1C991A" wp14:editId="445CA5C7">
            <wp:simplePos x="0" y="0"/>
            <wp:positionH relativeFrom="page">
              <wp:posOffset>-14068</wp:posOffset>
            </wp:positionH>
            <wp:positionV relativeFrom="paragraph">
              <wp:posOffset>-928468</wp:posOffset>
            </wp:positionV>
            <wp:extent cx="10045717" cy="7762600"/>
            <wp:effectExtent l="0" t="0" r="0" b="0"/>
            <wp:wrapNone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000563" name="bluefade_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45717" cy="776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3EF9"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165B17C9" wp14:editId="3FAC2C26">
                <wp:simplePos x="0" y="0"/>
                <wp:positionH relativeFrom="margin">
                  <wp:posOffset>11430</wp:posOffset>
                </wp:positionH>
                <wp:positionV relativeFrom="paragraph">
                  <wp:posOffset>4547969</wp:posOffset>
                </wp:positionV>
                <wp:extent cx="8196580" cy="9144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658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F02D11" w14:textId="77777777" w:rsidR="00EB63E5" w:rsidRPr="00A84F6D" w:rsidRDefault="00C53EF9" w:rsidP="00EB63E5">
                            <w:pPr>
                              <w:jc w:val="center"/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 xml:space="preserve">Please use soap and water </w:t>
                            </w:r>
                            <w:r w:rsidR="0034038F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>or</w:t>
                            </w: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 xml:space="preserve"> hand sanit</w:t>
                            </w:r>
                            <w:r w:rsidR="00B7062F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 xml:space="preserve">izer </w:t>
                            </w:r>
                            <w:r w:rsidR="00B7062F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  <w:t>to help keep our workplace safe and clean.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5" type="#_x0000_t202" style="width:645.4pt;height:1in;margin-top:358.1pt;margin-left:0.9pt;mso-height-percent:0;mso-height-relative:margin;mso-position-horizontal-relative:margin;mso-width-percent:0;mso-width-relative:margin;mso-wrap-distance-bottom:3.6pt;mso-wrap-distance-left:9pt;mso-wrap-distance-right:9pt;mso-wrap-distance-top:3.6pt;mso-wrap-style:square;position:absolute;visibility:visible;v-text-anchor:top;z-index:251659264" stroked="f">
                <v:textbox>
                  <w:txbxContent>
                    <w:p w:rsidR="00EB63E5" w:rsidRPr="00A84F6D" w:rsidP="00EB63E5" w14:paraId="06EDFDFB" w14:textId="22E052AA">
                      <w:pPr>
                        <w:jc w:val="center"/>
                        <w:rPr>
                          <w:color w:val="3B3838" w:themeColor="background2" w:themeShade="40"/>
                          <w:sz w:val="48"/>
                          <w:szCs w:val="48"/>
                        </w:rPr>
                      </w:pP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 xml:space="preserve">Please use soap and water </w:t>
                      </w:r>
                      <w:r w:rsidR="0034038F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>or</w:t>
                      </w: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 xml:space="preserve"> hand sanit</w:t>
                      </w:r>
                      <w:r w:rsidR="00B7062F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 xml:space="preserve">izer </w:t>
                      </w:r>
                      <w:r w:rsidR="00B7062F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  <w:t>to help keep our workplace safe and clean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946A52" w:rsidSect="00AA524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761F63" w14:textId="77777777" w:rsidR="00C53EF9" w:rsidRDefault="00C53EF9">
      <w:pPr>
        <w:spacing w:after="0" w:line="240" w:lineRule="auto"/>
      </w:pPr>
      <w:r>
        <w:separator/>
      </w:r>
    </w:p>
  </w:endnote>
  <w:endnote w:type="continuationSeparator" w:id="0">
    <w:p w14:paraId="63124ECF" w14:textId="77777777" w:rsidR="00C53EF9" w:rsidRDefault="00C53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B0AF3F" w14:textId="77777777" w:rsidR="00C53EF9" w:rsidRDefault="00C53EF9">
      <w:pPr>
        <w:spacing w:after="0" w:line="240" w:lineRule="auto"/>
      </w:pPr>
      <w:r>
        <w:separator/>
      </w:r>
    </w:p>
  </w:footnote>
  <w:footnote w:type="continuationSeparator" w:id="0">
    <w:p w14:paraId="7DCBF80E" w14:textId="77777777" w:rsidR="00C53EF9" w:rsidRDefault="00C53E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E32AF5"/>
    <w:multiLevelType w:val="multilevel"/>
    <w:tmpl w:val="B13CDD56"/>
    <w:styleLink w:val="Bulleted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083C9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wNDKzMDU3MTU3NTZU0lEKTi0uzszPAykwqgUAdD4lRSwAAAA="/>
  </w:docVars>
  <w:rsids>
    <w:rsidRoot w:val="00AA524C"/>
    <w:rsid w:val="000126D0"/>
    <w:rsid w:val="00034775"/>
    <w:rsid w:val="000838EA"/>
    <w:rsid w:val="00160E5C"/>
    <w:rsid w:val="00260ADE"/>
    <w:rsid w:val="00300BEF"/>
    <w:rsid w:val="0034038F"/>
    <w:rsid w:val="00433AA7"/>
    <w:rsid w:val="005309BA"/>
    <w:rsid w:val="005B3790"/>
    <w:rsid w:val="006C7AD2"/>
    <w:rsid w:val="00780828"/>
    <w:rsid w:val="00897385"/>
    <w:rsid w:val="00934854"/>
    <w:rsid w:val="00946A52"/>
    <w:rsid w:val="009574B9"/>
    <w:rsid w:val="00972CCE"/>
    <w:rsid w:val="009A32C7"/>
    <w:rsid w:val="009F6434"/>
    <w:rsid w:val="00A84F6D"/>
    <w:rsid w:val="00AA3EFF"/>
    <w:rsid w:val="00AA524C"/>
    <w:rsid w:val="00B7062F"/>
    <w:rsid w:val="00B963DF"/>
    <w:rsid w:val="00C24D35"/>
    <w:rsid w:val="00C53EF9"/>
    <w:rsid w:val="00CC627B"/>
    <w:rsid w:val="00CE1F28"/>
    <w:rsid w:val="00CF5CC5"/>
    <w:rsid w:val="00D81C25"/>
    <w:rsid w:val="00E34F72"/>
    <w:rsid w:val="00EB63E5"/>
    <w:rsid w:val="00F1087C"/>
    <w:rsid w:val="00F24147"/>
    <w:rsid w:val="00F73245"/>
    <w:rsid w:val="00FD5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8C422"/>
  <w15:chartTrackingRefBased/>
  <w15:docId w15:val="{C77BEA36-59A0-426D-99A6-B06BC8B14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1C25"/>
    <w:pPr>
      <w:spacing w:before="240" w:after="0"/>
      <w:ind w:left="3960" w:right="-778"/>
      <w:outlineLvl w:val="0"/>
    </w:pPr>
    <w:rPr>
      <w:b/>
      <w:color w:val="C00000"/>
      <w:sz w:val="28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BulletedList">
    <w:name w:val="Bulleted List"/>
    <w:uiPriority w:val="99"/>
    <w:rsid w:val="00034775"/>
    <w:pPr>
      <w:numPr>
        <w:numId w:val="1"/>
      </w:numPr>
    </w:pPr>
  </w:style>
  <w:style w:type="character" w:customStyle="1" w:styleId="Heading1Char">
    <w:name w:val="Heading 1 Char"/>
    <w:link w:val="Heading1"/>
    <w:uiPriority w:val="9"/>
    <w:rsid w:val="00D81C25"/>
    <w:rPr>
      <w:b/>
      <w:color w:val="C00000"/>
      <w:sz w:val="28"/>
      <w:lang w:val="en"/>
    </w:rPr>
  </w:style>
  <w:style w:type="paragraph" w:styleId="Header">
    <w:name w:val="header"/>
    <w:basedOn w:val="Normal"/>
    <w:link w:val="HeaderChar"/>
    <w:uiPriority w:val="99"/>
    <w:unhideWhenUsed/>
    <w:rsid w:val="00AA52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524C"/>
  </w:style>
  <w:style w:type="paragraph" w:styleId="Footer">
    <w:name w:val="footer"/>
    <w:basedOn w:val="Normal"/>
    <w:link w:val="FooterChar"/>
    <w:uiPriority w:val="99"/>
    <w:unhideWhenUsed/>
    <w:rsid w:val="00AA52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524C"/>
  </w:style>
  <w:style w:type="character" w:styleId="CommentReference">
    <w:name w:val="annotation reference"/>
    <w:basedOn w:val="DefaultParagraphFont"/>
    <w:uiPriority w:val="99"/>
    <w:semiHidden/>
    <w:unhideWhenUsed/>
    <w:rsid w:val="003403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03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03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03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038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3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38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ll, Jackson</dc:creator>
  <cp:lastModifiedBy>Blair Mulzer</cp:lastModifiedBy>
  <cp:revision>2</cp:revision>
  <dcterms:created xsi:type="dcterms:W3CDTF">2020-07-06T19:54:00Z</dcterms:created>
  <dcterms:modified xsi:type="dcterms:W3CDTF">2020-07-06T19:54:00Z</dcterms:modified>
</cp:coreProperties>
</file>